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F5DDEEA" w:rsidR="0000007A" w:rsidRPr="00DE7D30" w:rsidRDefault="0037071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77A5D">
                <w:rPr>
                  <w:rStyle w:val="Hyperlink"/>
                  <w:rFonts w:ascii="Arial" w:hAnsi="Arial" w:cs="Arial"/>
                </w:rPr>
                <w:t>Business, Management and Economics Research - Research Progres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91F71D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70715" w:rsidRPr="00370715">
              <w:rPr>
                <w:rFonts w:ascii="Arial" w:hAnsi="Arial" w:cs="Arial"/>
                <w:b/>
                <w:bCs/>
                <w:szCs w:val="28"/>
                <w:lang w:val="en-GB"/>
              </w:rPr>
              <w:t>170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AABF8E" w:rsidR="0000007A" w:rsidRPr="00DE7D30" w:rsidRDefault="003707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70715">
              <w:rPr>
                <w:rFonts w:ascii="Arial" w:hAnsi="Arial" w:cs="Arial"/>
                <w:b/>
                <w:szCs w:val="28"/>
                <w:lang w:val="en-GB"/>
              </w:rPr>
              <w:t>Exploring Climate for Innovation in the Telecommunications Industry in an Emerging Market Context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E3D4DED" w:rsidR="00CF0BBB" w:rsidRPr="00370715" w:rsidRDefault="003707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370715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200.6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B0ADF4B" w14:textId="77777777" w:rsidR="00370715" w:rsidRDefault="00370715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i/>
                      <w:iCs/>
                      <w:color w:val="222222"/>
                      <w:sz w:val="32"/>
                      <w:lang w:val="en-US"/>
                    </w:rPr>
                  </w:pPr>
                  <w:r w:rsidRPr="00370715">
                    <w:rPr>
                      <w:rFonts w:ascii="Arial" w:hAnsi="Arial" w:cs="Arial"/>
                      <w:b/>
                      <w:i/>
                      <w:iCs/>
                      <w:color w:val="222222"/>
                      <w:sz w:val="32"/>
                      <w:lang w:val="en-US"/>
                    </w:rPr>
                    <w:t xml:space="preserve">Journal of Business and Management Sciences, 2023, Vol. 11, No. 4, 254-265 </w:t>
                  </w:r>
                </w:p>
                <w:p w14:paraId="579AA45B" w14:textId="77777777" w:rsidR="00370715" w:rsidRDefault="00370715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i/>
                      <w:iCs/>
                      <w:color w:val="222222"/>
                      <w:sz w:val="32"/>
                      <w:lang w:val="en-US"/>
                    </w:rPr>
                  </w:pPr>
                </w:p>
                <w:p w14:paraId="57E24C8C" w14:textId="6A3F614A" w:rsidR="00E03C32" w:rsidRDefault="00370715" w:rsidP="0037071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7071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12691/jbms-11-4-5</w:t>
                  </w:r>
                </w:p>
                <w:p w14:paraId="60A37E1F" w14:textId="77777777" w:rsidR="00370715" w:rsidRPr="007B54A4" w:rsidRDefault="00370715" w:rsidP="0037071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665ED4" w14:textId="77777777" w:rsidR="00EA4501" w:rsidRPr="0000007A" w:rsidRDefault="00EA4501" w:rsidP="0099583E">
      <w:r>
        <w:separator/>
      </w:r>
    </w:p>
  </w:endnote>
  <w:endnote w:type="continuationSeparator" w:id="0">
    <w:p w14:paraId="4BEB78CC" w14:textId="77777777" w:rsidR="00EA4501" w:rsidRPr="0000007A" w:rsidRDefault="00EA450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4F7140" w14:textId="77777777" w:rsidR="00EA4501" w:rsidRPr="0000007A" w:rsidRDefault="00EA4501" w:rsidP="0099583E">
      <w:r>
        <w:separator/>
      </w:r>
    </w:p>
  </w:footnote>
  <w:footnote w:type="continuationSeparator" w:id="0">
    <w:p w14:paraId="145EA9C1" w14:textId="77777777" w:rsidR="00EA4501" w:rsidRPr="0000007A" w:rsidRDefault="00EA450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071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07336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354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A4501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file:///E:\SAMPLE%20MAIL\Business,%20Management%20and%20Economics%20Research%20-%20Research%20Progr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3T10:12:00Z</dcterms:modified>
</cp:coreProperties>
</file>